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90956" w14:textId="0A8C7C59" w:rsidR="00A9311C" w:rsidRPr="007575C2" w:rsidRDefault="007575C2" w:rsidP="00521EE7">
      <w:pPr>
        <w:pStyle w:val="Title"/>
        <w:jc w:val="center"/>
        <w:rPr>
          <w:rFonts w:ascii="Open Sans Light" w:hAnsi="Open Sans Light" w:cs="Open Sans Light"/>
          <w:b/>
          <w:bCs/>
          <w:i/>
          <w:iCs/>
          <w:sz w:val="72"/>
          <w:szCs w:val="72"/>
          <w:lang w:val="en-US"/>
        </w:rPr>
      </w:pPr>
      <w:r w:rsidRPr="007575C2">
        <w:rPr>
          <w:rFonts w:ascii="Open Sans Light" w:hAnsi="Open Sans Light" w:cs="Open Sans Light"/>
          <w:b/>
          <w:bCs/>
          <w:i/>
          <w:iCs/>
          <w:sz w:val="72"/>
          <w:szCs w:val="72"/>
          <w:lang w:val="en-US"/>
        </w:rPr>
        <w:t>Shaders</w:t>
      </w:r>
    </w:p>
    <w:p w14:paraId="4A8B09E5" w14:textId="0AACFF03" w:rsidR="007575C2" w:rsidRPr="007575C2" w:rsidRDefault="007575C2" w:rsidP="007575C2">
      <w:pPr>
        <w:pStyle w:val="Title"/>
        <w:jc w:val="center"/>
        <w:rPr>
          <w:rFonts w:ascii="Open Sans Light" w:hAnsi="Open Sans Light"/>
          <w:i/>
          <w:iCs/>
          <w:sz w:val="72"/>
          <w:szCs w:val="72"/>
          <w:lang w:val="en-US"/>
        </w:rPr>
      </w:pPr>
      <w:r w:rsidRPr="007575C2">
        <w:rPr>
          <w:rFonts w:ascii="Open Sans Light" w:hAnsi="Open Sans Light"/>
          <w:i/>
          <w:iCs/>
          <w:sz w:val="72"/>
          <w:szCs w:val="72"/>
          <w:lang w:val="en-US"/>
        </w:rPr>
        <w:t>Toon &amp; Water</w:t>
      </w:r>
    </w:p>
    <w:p w14:paraId="2C9FD3C8" w14:textId="3C74FBAD" w:rsidR="007575C2" w:rsidRPr="007575C2" w:rsidRDefault="007575C2" w:rsidP="007575C2">
      <w:pPr>
        <w:rPr>
          <w:lang w:val="en-US"/>
        </w:rPr>
      </w:pPr>
    </w:p>
    <w:p w14:paraId="2B6E7899" w14:textId="62E5417C" w:rsidR="00521EE7" w:rsidRPr="00A9311C" w:rsidRDefault="00347E3B" w:rsidP="00521EE7">
      <w:pPr>
        <w:pStyle w:val="Title"/>
        <w:jc w:val="center"/>
        <w:rPr>
          <w:rFonts w:ascii="Open Sans" w:hAnsi="Open Sans" w:cs="Open Sans"/>
          <w:lang w:val="en-US"/>
        </w:rPr>
      </w:pPr>
      <w:r w:rsidRPr="00A9311C">
        <w:rPr>
          <w:rFonts w:ascii="Open Sans" w:hAnsi="Open Sans"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5FE1F82" wp14:editId="345AFDC0">
                <wp:simplePos x="0" y="0"/>
                <wp:positionH relativeFrom="column">
                  <wp:posOffset>-428625</wp:posOffset>
                </wp:positionH>
                <wp:positionV relativeFrom="bottomMargin">
                  <wp:posOffset>-509905</wp:posOffset>
                </wp:positionV>
                <wp:extent cx="2219325" cy="1043305"/>
                <wp:effectExtent l="0" t="0" r="9525" b="444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9325" cy="1043305"/>
                        </a:xfrm>
                        <a:prstGeom prst="roundRect">
                          <a:avLst>
                            <a:gd name="adj" fmla="val 4798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0953B" w14:textId="5BCB8223" w:rsidR="00C22501" w:rsidRDefault="00C22501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 xml:space="preserve">Date: </w:t>
                            </w:r>
                            <w:r w:rsidR="00347E3B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13</w:t>
                            </w: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.09.2021</w:t>
                            </w:r>
                          </w:p>
                          <w:p w14:paraId="474B7630" w14:textId="19928F4F" w:rsidR="00A9311C" w:rsidRP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Name: Luca Ruiters</w:t>
                            </w:r>
                          </w:p>
                          <w:p w14:paraId="0C9886BB" w14:textId="18E9A931" w:rsid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Student nr: 500796991</w:t>
                            </w:r>
                          </w:p>
                          <w:p w14:paraId="570C8DDF" w14:textId="6C37FCE9" w:rsidR="00377A44" w:rsidRPr="00A9311C" w:rsidRDefault="00377A44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 xml:space="preserve">GitHub: </w:t>
                            </w:r>
                            <w:hyperlink r:id="rId7" w:history="1">
                              <w:r>
                                <w:rPr>
                                  <w:rStyle w:val="Hyperlink"/>
                                </w:rPr>
                                <w:t>ru1t3rl/GP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FE1F82" id="Text Box 2" o:spid="_x0000_s1026" style="position:absolute;left:0;text-align:left;margin-left:-33.75pt;margin-top:-40.15pt;width:174.75pt;height:82.1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bottom-margin-area;mso-width-percent:0;mso-height-percent:0;mso-width-relative:margin;mso-height-relative:margin;v-text-anchor:top" arcsize="314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" fillcolor="#f2f2f2 [3052]" stroked="f">
                <v:stroke joinstyle="miter"/>
                <v:textbox>
                  <w:txbxContent>
                    <w:p w14:paraId="2690953B" w14:textId="5BCB8223" w:rsidR="00C22501" w:rsidRDefault="00C22501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 xml:space="preserve">Date: </w:t>
                      </w:r>
                      <w:r w:rsidR="00347E3B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13</w:t>
                      </w: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.09.2021</w:t>
                      </w:r>
                    </w:p>
                    <w:p w14:paraId="474B7630" w14:textId="19928F4F" w:rsidR="00A9311C" w:rsidRP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Name: Luca Ruiters</w:t>
                      </w:r>
                    </w:p>
                    <w:p w14:paraId="0C9886BB" w14:textId="18E9A931" w:rsid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Student nr: 500796991</w:t>
                      </w:r>
                    </w:p>
                    <w:p w14:paraId="570C8DDF" w14:textId="6C37FCE9" w:rsidR="00377A44" w:rsidRPr="00A9311C" w:rsidRDefault="00377A44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 xml:space="preserve">GitHub: </w:t>
                      </w:r>
                      <w:hyperlink r:id="rId8" w:history="1">
                        <w:r>
                          <w:rPr>
                            <w:rStyle w:val="Hyperlink"/>
                          </w:rPr>
                          <w:t>ru1t3rl/GPE</w:t>
                        </w:r>
                      </w:hyperlink>
                    </w:p>
                  </w:txbxContent>
                </v:textbox>
                <w10:wrap anchory="margin"/>
              </v:roundrect>
            </w:pict>
          </mc:Fallback>
        </mc:AlternateContent>
      </w:r>
      <w:r w:rsidR="00433389">
        <w:rPr>
          <w:rFonts w:ascii="Open Sans" w:hAnsi="Open Sans" w:cs="Open Sans"/>
          <w:noProof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44CE320" wp14:editId="100E2750">
                <wp:simplePos x="0" y="0"/>
                <wp:positionH relativeFrom="column">
                  <wp:posOffset>-9525</wp:posOffset>
                </wp:positionH>
                <wp:positionV relativeFrom="paragraph">
                  <wp:posOffset>1000125</wp:posOffset>
                </wp:positionV>
                <wp:extent cx="5753100" cy="3772535"/>
                <wp:effectExtent l="0" t="0" r="0" b="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3100" cy="3772535"/>
                        </a:xfrm>
                        <a:prstGeom prst="roundRect">
                          <a:avLst>
                            <a:gd name="adj" fmla="val 1771"/>
                          </a:avLst>
                        </a:prstGeom>
                        <a:blipFill dpi="0"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C7C7565" id="Rectangle: Rounded Corners 6" o:spid="_x0000_s1026" style="position:absolute;margin-left:-.75pt;margin-top:78.75pt;width:453pt;height:297.0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162f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" stroked="f" strokeweight="1pt">
                <v:fill r:id="rId10" o:title="" recolor="t" rotate="t" type="frame"/>
                <v:stroke joinstyle="miter"/>
              </v:roundrect>
            </w:pict>
          </mc:Fallback>
        </mc:AlternateContent>
      </w:r>
      <w:r w:rsidR="00521EE7" w:rsidRPr="00A9311C">
        <w:rPr>
          <w:rFonts w:ascii="Open Sans" w:hAnsi="Open Sans" w:cs="Open Sans"/>
          <w:lang w:val="en-US"/>
        </w:rPr>
        <w:br w:type="page"/>
      </w:r>
    </w:p>
    <w:sdt>
      <w:sdtPr>
        <w:rPr>
          <w:rFonts w:ascii="Open Sans" w:eastAsiaTheme="minorHAnsi" w:hAnsi="Open Sans" w:cstheme="minorBidi"/>
          <w:color w:val="333333"/>
          <w:sz w:val="20"/>
          <w:szCs w:val="22"/>
          <w:lang w:val="en-NL"/>
        </w:rPr>
        <w:id w:val="-13747729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764FF1" w14:textId="5624A629" w:rsidR="008732DA" w:rsidRDefault="008732DA">
          <w:pPr>
            <w:pStyle w:val="TOCHeading"/>
          </w:pPr>
          <w:r>
            <w:t>Table of Contents</w:t>
          </w:r>
        </w:p>
        <w:p w14:paraId="579675FD" w14:textId="24D28D79" w:rsidR="00983CF7" w:rsidRDefault="008732D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198213" w:history="1">
            <w:r w:rsidR="00983CF7" w:rsidRPr="007127BE">
              <w:rPr>
                <w:rStyle w:val="Hyperlink"/>
                <w:noProof/>
                <w:lang w:val="en-US"/>
              </w:rPr>
              <w:t>Intro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3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3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42395F46" w14:textId="0B50A9A6" w:rsidR="00983CF7" w:rsidRDefault="00F3795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14" w:history="1">
            <w:r w:rsidR="00983CF7" w:rsidRPr="007127BE">
              <w:rPr>
                <w:rStyle w:val="Hyperlink"/>
                <w:noProof/>
                <w:lang w:val="en-US"/>
              </w:rPr>
              <w:t>Cylinder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4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3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2E08DDA4" w14:textId="126C3A71" w:rsidR="00983CF7" w:rsidRDefault="00F3795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15" w:history="1">
            <w:r w:rsidR="00983CF7" w:rsidRPr="007127BE">
              <w:rPr>
                <w:rStyle w:val="Hyperlink"/>
                <w:noProof/>
                <w:lang w:val="en-US"/>
              </w:rPr>
              <w:t>Vertice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5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3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252BB4EC" w14:textId="013D73E1" w:rsidR="00983CF7" w:rsidRDefault="00F3795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16" w:history="1">
            <w:r w:rsidR="00983CF7" w:rsidRPr="007127BE">
              <w:rPr>
                <w:rStyle w:val="Hyperlink"/>
                <w:noProof/>
                <w:lang w:val="en-US"/>
              </w:rPr>
              <w:t>Triangles - Top and Bottom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6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3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18C87B22" w14:textId="032B1775" w:rsidR="00983CF7" w:rsidRDefault="00F3795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17" w:history="1">
            <w:r w:rsidR="00983CF7" w:rsidRPr="007127BE">
              <w:rPr>
                <w:rStyle w:val="Hyperlink"/>
                <w:noProof/>
                <w:lang w:val="en-US"/>
              </w:rPr>
              <w:t>Triangles – Side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7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4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5E288012" w14:textId="6A67BE45" w:rsidR="00983CF7" w:rsidRDefault="00F3795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18" w:history="1">
            <w:r w:rsidR="00983CF7" w:rsidRPr="007127BE">
              <w:rPr>
                <w:rStyle w:val="Hyperlink"/>
                <w:noProof/>
                <w:lang w:val="en-US"/>
              </w:rPr>
              <w:t>Terrain Generator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8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5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52C61FA2" w14:textId="4C62D6CA" w:rsidR="00983CF7" w:rsidRDefault="00F3795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19" w:history="1">
            <w:r w:rsidR="00983CF7" w:rsidRPr="007127BE">
              <w:rPr>
                <w:rStyle w:val="Hyperlink"/>
                <w:noProof/>
                <w:lang w:val="en-US"/>
              </w:rPr>
              <w:t>Grid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9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5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15B875AD" w14:textId="7F0541F1" w:rsidR="00983CF7" w:rsidRDefault="00F37956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0" w:history="1">
            <w:r w:rsidR="00983CF7" w:rsidRPr="007127BE">
              <w:rPr>
                <w:rStyle w:val="Hyperlink"/>
                <w:rFonts w:cs="Open Sans"/>
                <w:noProof/>
                <w:lang w:val="en-US"/>
              </w:rPr>
              <w:t>Vertice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0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5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60872FEF" w14:textId="5EDCED58" w:rsidR="00983CF7" w:rsidRDefault="00F37956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1" w:history="1">
            <w:r w:rsidR="00983CF7" w:rsidRPr="007127BE">
              <w:rPr>
                <w:rStyle w:val="Hyperlink"/>
                <w:rFonts w:cs="Open Sans"/>
                <w:noProof/>
                <w:lang w:val="en-US"/>
              </w:rPr>
              <w:t>Triangle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1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5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3D46C59B" w14:textId="3E34A508" w:rsidR="00983CF7" w:rsidRDefault="00F37956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2" w:history="1">
            <w:r w:rsidR="00983CF7" w:rsidRPr="007127BE">
              <w:rPr>
                <w:rStyle w:val="Hyperlink"/>
                <w:noProof/>
                <w:lang w:val="en-US"/>
              </w:rPr>
              <w:t>Result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2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6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5F17A6B8" w14:textId="52BCD661" w:rsidR="00983CF7" w:rsidRDefault="00F3795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3" w:history="1">
            <w:r w:rsidR="00983CF7" w:rsidRPr="007127BE">
              <w:rPr>
                <w:rStyle w:val="Hyperlink"/>
                <w:noProof/>
                <w:lang w:val="en-US"/>
              </w:rPr>
              <w:t>Heightmap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3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7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2963D1C3" w14:textId="11EACBEE" w:rsidR="00983CF7" w:rsidRDefault="00F37956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4" w:history="1">
            <w:r w:rsidR="00983CF7" w:rsidRPr="007127BE">
              <w:rPr>
                <w:rStyle w:val="Hyperlink"/>
                <w:noProof/>
                <w:lang w:val="en-US"/>
              </w:rPr>
              <w:t>Chunk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4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9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7572F569" w14:textId="0644E652" w:rsidR="00983CF7" w:rsidRDefault="00F3795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5" w:history="1">
            <w:r w:rsidR="00983CF7" w:rsidRPr="007127BE">
              <w:rPr>
                <w:rStyle w:val="Hyperlink"/>
                <w:noProof/>
                <w:lang w:val="en-US"/>
              </w:rPr>
              <w:t>Conclusion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5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10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563DB999" w14:textId="0F73E0CA" w:rsidR="00983CF7" w:rsidRDefault="00F3795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6" w:history="1">
            <w:r w:rsidR="00983CF7" w:rsidRPr="007127BE">
              <w:rPr>
                <w:rStyle w:val="Hyperlink"/>
                <w:noProof/>
                <w:lang w:val="en-US"/>
              </w:rPr>
              <w:t>Reference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6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10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1906178C" w14:textId="287C0707" w:rsidR="00983CF7" w:rsidRDefault="00F3795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7" w:history="1">
            <w:r w:rsidR="00983CF7" w:rsidRPr="007127BE">
              <w:rPr>
                <w:rStyle w:val="Hyperlink"/>
                <w:noProof/>
                <w:lang w:val="en-US"/>
              </w:rPr>
              <w:t>File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7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11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134890F2" w14:textId="19C21E18" w:rsidR="008732DA" w:rsidRDefault="008732DA" w:rsidP="008732DA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109A787" w14:textId="2A7FEE85" w:rsidR="00AB0607" w:rsidRPr="008732DA" w:rsidRDefault="0008080E" w:rsidP="008732DA">
      <w:r w:rsidRPr="0008080E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8EE22E3" wp14:editId="41C6C4E0">
                <wp:simplePos x="0" y="0"/>
                <wp:positionH relativeFrom="column">
                  <wp:posOffset>-47625</wp:posOffset>
                </wp:positionH>
                <wp:positionV relativeFrom="paragraph">
                  <wp:posOffset>4624705</wp:posOffset>
                </wp:positionV>
                <wp:extent cx="3343275" cy="1404620"/>
                <wp:effectExtent l="0" t="0" r="9525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80C575" w14:textId="2B9D351B" w:rsidR="0008080E" w:rsidRPr="0008080E" w:rsidRDefault="0008080E">
                            <w:r>
                              <w:rPr>
                                <w:lang w:val="en-US"/>
                              </w:rPr>
                              <w:t xml:space="preserve">Notes and sketches can be found in the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 xml:space="preserve">Files </w:t>
                            </w:r>
                            <w:r>
                              <w:rPr>
                                <w:lang w:val="en-US"/>
                              </w:rPr>
                              <w:t>chap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8EE22E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-3.75pt;margin-top:364.15pt;width:263.25pt;height:110.6pt;z-index:2516971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" stroked="f">
                <v:textbox style="mso-fit-shape-to-text:t">
                  <w:txbxContent>
                    <w:p w14:paraId="4780C575" w14:textId="2B9D351B" w:rsidR="0008080E" w:rsidRPr="0008080E" w:rsidRDefault="0008080E">
                      <w:r>
                        <w:rPr>
                          <w:lang w:val="en-US"/>
                        </w:rPr>
                        <w:t xml:space="preserve">Notes and sketches can be found in the </w:t>
                      </w:r>
                      <w:r>
                        <w:rPr>
                          <w:i/>
                          <w:iCs/>
                          <w:lang w:val="en-US"/>
                        </w:rPr>
                        <w:t xml:space="preserve">Files </w:t>
                      </w:r>
                      <w:r>
                        <w:rPr>
                          <w:lang w:val="en-US"/>
                        </w:rPr>
                        <w:t>chapter</w:t>
                      </w:r>
                    </w:p>
                  </w:txbxContent>
                </v:textbox>
              </v:shape>
            </w:pict>
          </mc:Fallback>
        </mc:AlternateContent>
      </w:r>
      <w:r w:rsidR="00AB0607">
        <w:rPr>
          <w:lang w:val="en-US"/>
        </w:rPr>
        <w:br w:type="page"/>
      </w:r>
    </w:p>
    <w:p w14:paraId="3E6BEAAA" w14:textId="56CE66CC" w:rsidR="00AB0607" w:rsidRDefault="00C22501" w:rsidP="00C22501">
      <w:pPr>
        <w:pStyle w:val="Heading1"/>
        <w:rPr>
          <w:lang w:val="en-US"/>
        </w:rPr>
      </w:pPr>
      <w:bookmarkStart w:id="0" w:name="_Toc82198213"/>
      <w:r>
        <w:rPr>
          <w:lang w:val="en-US"/>
        </w:rPr>
        <w:lastRenderedPageBreak/>
        <w:t>Intro</w:t>
      </w:r>
      <w:bookmarkEnd w:id="0"/>
    </w:p>
    <w:p w14:paraId="30391835" w14:textId="60EDF42C" w:rsidR="00060C8D" w:rsidRDefault="00083029" w:rsidP="00C22501">
      <w:pPr>
        <w:rPr>
          <w:lang w:val="en-US"/>
        </w:rPr>
      </w:pPr>
      <w:r>
        <w:rPr>
          <w:lang w:val="en-US"/>
        </w:rPr>
        <w:t xml:space="preserve">Before I started with this semester. I had no experience at all with generating a mesh or even a face/triangle in Unity. </w:t>
      </w:r>
      <w:proofErr w:type="gramStart"/>
      <w:r>
        <w:rPr>
          <w:lang w:val="en-US"/>
        </w:rPr>
        <w:t>So</w:t>
      </w:r>
      <w:proofErr w:type="gramEnd"/>
      <w:r>
        <w:rPr>
          <w:lang w:val="en-US"/>
        </w:rPr>
        <w:t xml:space="preserve"> to make an easy start I decided </w:t>
      </w:r>
      <w:r w:rsidR="00653FFE">
        <w:rPr>
          <w:lang w:val="en-US"/>
        </w:rPr>
        <w:t xml:space="preserve">to </w:t>
      </w:r>
      <w:r>
        <w:rPr>
          <w:lang w:val="en-US"/>
        </w:rPr>
        <w:t xml:space="preserve">start with a cylinder </w:t>
      </w:r>
      <w:r w:rsidR="00653FFE">
        <w:rPr>
          <w:lang w:val="en-US"/>
        </w:rPr>
        <w:t>that</w:t>
      </w:r>
      <w:r>
        <w:rPr>
          <w:lang w:val="en-US"/>
        </w:rPr>
        <w:t xml:space="preserve"> you </w:t>
      </w:r>
      <w:r w:rsidR="00296F65">
        <w:rPr>
          <w:lang w:val="en-US"/>
        </w:rPr>
        <w:t xml:space="preserve">modify </w:t>
      </w:r>
      <w:r w:rsidR="00653FFE">
        <w:rPr>
          <w:lang w:val="en-US"/>
        </w:rPr>
        <w:t xml:space="preserve">in </w:t>
      </w:r>
      <w:r>
        <w:rPr>
          <w:lang w:val="en-US"/>
        </w:rPr>
        <w:t>real</w:t>
      </w:r>
      <w:r w:rsidR="00653FFE">
        <w:rPr>
          <w:lang w:val="en-US"/>
        </w:rPr>
        <w:t>-</w:t>
      </w:r>
      <w:r>
        <w:rPr>
          <w:lang w:val="en-US"/>
        </w:rPr>
        <w:t>time (when in play</w:t>
      </w:r>
      <w:r w:rsidR="00653FFE">
        <w:rPr>
          <w:lang w:val="en-US"/>
        </w:rPr>
        <w:t xml:space="preserve"> </w:t>
      </w:r>
      <w:r>
        <w:rPr>
          <w:lang w:val="en-US"/>
        </w:rPr>
        <w:t>mode).</w:t>
      </w:r>
      <w:r w:rsidR="00060C8D">
        <w:rPr>
          <w:lang w:val="en-US"/>
        </w:rPr>
        <w:t xml:space="preserve"> But before I can get started with this, I need some basic knowledge for generating meshes. I followed </w:t>
      </w:r>
      <w:hyperlink r:id="rId11" w:history="1">
        <w:r w:rsidR="00060C8D" w:rsidRPr="00060C8D">
          <w:rPr>
            <w:rStyle w:val="Hyperlink"/>
            <w:lang w:val="en-US"/>
          </w:rPr>
          <w:t>this tutorial</w:t>
        </w:r>
      </w:hyperlink>
      <w:r w:rsidR="00D814C6">
        <w:rPr>
          <w:lang w:val="en-US"/>
        </w:rPr>
        <w:t xml:space="preserve"> about a procedural</w:t>
      </w:r>
      <w:r w:rsidR="00060C8D">
        <w:rPr>
          <w:lang w:val="en-US"/>
        </w:rPr>
        <w:t>, which also helped with the start of my terrain generator.</w:t>
      </w:r>
    </w:p>
    <w:p w14:paraId="01661783" w14:textId="294C5CAC" w:rsidR="00000327" w:rsidRDefault="0000032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59A56326" w14:textId="462E830B" w:rsidR="00000327" w:rsidRDefault="00000327" w:rsidP="00000327">
      <w:pPr>
        <w:pStyle w:val="Heading1"/>
        <w:rPr>
          <w:lang w:val="en-US"/>
        </w:rPr>
      </w:pPr>
      <w:bookmarkStart w:id="1" w:name="_Toc82198227"/>
      <w:r>
        <w:rPr>
          <w:lang w:val="en-US"/>
        </w:rPr>
        <w:lastRenderedPageBreak/>
        <w:t>Files</w:t>
      </w:r>
      <w:bookmarkEnd w:id="1"/>
    </w:p>
    <w:p w14:paraId="090CEF19" w14:textId="20C80B9C" w:rsidR="00000327" w:rsidRPr="00000327" w:rsidRDefault="00000327" w:rsidP="00F22997">
      <w:pPr>
        <w:pStyle w:val="Caption"/>
        <w:rPr>
          <w:lang w:val="en-US"/>
        </w:rPr>
      </w:pPr>
    </w:p>
    <w:sectPr w:rsidR="00000327" w:rsidRPr="00000327" w:rsidSect="008732D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3B7C7F" w14:textId="77777777" w:rsidR="00F37956" w:rsidRDefault="00F37956" w:rsidP="008732DA">
      <w:pPr>
        <w:spacing w:after="0" w:line="240" w:lineRule="auto"/>
      </w:pPr>
      <w:r>
        <w:separator/>
      </w:r>
    </w:p>
  </w:endnote>
  <w:endnote w:type="continuationSeparator" w:id="0">
    <w:p w14:paraId="464B9116" w14:textId="77777777" w:rsidR="00F37956" w:rsidRDefault="00F37956" w:rsidP="00873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35202" w14:textId="77777777" w:rsidR="008732DA" w:rsidRDefault="00873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998728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EF59B5" w14:textId="5EE5A111" w:rsidR="008732DA" w:rsidRDefault="008732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790F2D" w14:textId="77777777" w:rsidR="008732DA" w:rsidRDefault="008732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F7102" w14:textId="77777777" w:rsidR="008732DA" w:rsidRDefault="00873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7C824A" w14:textId="77777777" w:rsidR="00F37956" w:rsidRDefault="00F37956" w:rsidP="008732DA">
      <w:pPr>
        <w:spacing w:after="0" w:line="240" w:lineRule="auto"/>
      </w:pPr>
      <w:r>
        <w:separator/>
      </w:r>
    </w:p>
  </w:footnote>
  <w:footnote w:type="continuationSeparator" w:id="0">
    <w:p w14:paraId="1F1807DB" w14:textId="77777777" w:rsidR="00F37956" w:rsidRDefault="00F37956" w:rsidP="008732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3065E" w14:textId="77777777" w:rsidR="008732DA" w:rsidRDefault="00873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91F47" w14:textId="77777777" w:rsidR="008732DA" w:rsidRDefault="008732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16C0" w14:textId="77777777" w:rsidR="008732DA" w:rsidRDefault="008732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tDA1sTQ2MjIwNLJU0lEKTi0uzszPAykwrQUAAsxn2iwAAAA="/>
  </w:docVars>
  <w:rsids>
    <w:rsidRoot w:val="009F3062"/>
    <w:rsid w:val="00000327"/>
    <w:rsid w:val="00017B14"/>
    <w:rsid w:val="0002291F"/>
    <w:rsid w:val="00060C8D"/>
    <w:rsid w:val="00065017"/>
    <w:rsid w:val="0008080E"/>
    <w:rsid w:val="00083029"/>
    <w:rsid w:val="000B7CBC"/>
    <w:rsid w:val="000D7969"/>
    <w:rsid w:val="00142178"/>
    <w:rsid w:val="001540C3"/>
    <w:rsid w:val="0022559C"/>
    <w:rsid w:val="00266CAE"/>
    <w:rsid w:val="00296F65"/>
    <w:rsid w:val="002B5CFE"/>
    <w:rsid w:val="003100AD"/>
    <w:rsid w:val="00316AEC"/>
    <w:rsid w:val="00347881"/>
    <w:rsid w:val="00347E3B"/>
    <w:rsid w:val="00377A44"/>
    <w:rsid w:val="00433389"/>
    <w:rsid w:val="00455328"/>
    <w:rsid w:val="00475964"/>
    <w:rsid w:val="004B7804"/>
    <w:rsid w:val="00500E72"/>
    <w:rsid w:val="00521EE7"/>
    <w:rsid w:val="005613B4"/>
    <w:rsid w:val="005C3182"/>
    <w:rsid w:val="005C3C47"/>
    <w:rsid w:val="005D3DAC"/>
    <w:rsid w:val="0063704B"/>
    <w:rsid w:val="00644E8D"/>
    <w:rsid w:val="00653FFE"/>
    <w:rsid w:val="00676617"/>
    <w:rsid w:val="00691728"/>
    <w:rsid w:val="00735074"/>
    <w:rsid w:val="0075051F"/>
    <w:rsid w:val="007575C2"/>
    <w:rsid w:val="00795944"/>
    <w:rsid w:val="007F0907"/>
    <w:rsid w:val="00842B83"/>
    <w:rsid w:val="008732DA"/>
    <w:rsid w:val="008B5C45"/>
    <w:rsid w:val="00924429"/>
    <w:rsid w:val="00960936"/>
    <w:rsid w:val="00983CF7"/>
    <w:rsid w:val="009F3062"/>
    <w:rsid w:val="00A46793"/>
    <w:rsid w:val="00A9311C"/>
    <w:rsid w:val="00AB0607"/>
    <w:rsid w:val="00AE6CDB"/>
    <w:rsid w:val="00B40EA7"/>
    <w:rsid w:val="00B61B3C"/>
    <w:rsid w:val="00B82F69"/>
    <w:rsid w:val="00B87BF5"/>
    <w:rsid w:val="00BF0A86"/>
    <w:rsid w:val="00BF3E6F"/>
    <w:rsid w:val="00C22501"/>
    <w:rsid w:val="00C83ED8"/>
    <w:rsid w:val="00CD673B"/>
    <w:rsid w:val="00D01176"/>
    <w:rsid w:val="00D814C6"/>
    <w:rsid w:val="00E363E2"/>
    <w:rsid w:val="00E644A8"/>
    <w:rsid w:val="00E70CB1"/>
    <w:rsid w:val="00F22997"/>
    <w:rsid w:val="00F37956"/>
    <w:rsid w:val="00F44F19"/>
    <w:rsid w:val="00FE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53CBBE"/>
  <w15:chartTrackingRefBased/>
  <w15:docId w15:val="{F2B641C0-14A0-48E4-80EB-B9FB880DF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Open Sans" w:eastAsiaTheme="minorHAnsi" w:hAnsi="Open Sans" w:cstheme="minorBidi"/>
        <w:color w:val="333333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0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2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78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F306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21E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1E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B0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32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2DA"/>
  </w:style>
  <w:style w:type="paragraph" w:styleId="Footer">
    <w:name w:val="footer"/>
    <w:basedOn w:val="Normal"/>
    <w:link w:val="Foot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2DA"/>
  </w:style>
  <w:style w:type="paragraph" w:styleId="TOCHeading">
    <w:name w:val="TOC Heading"/>
    <w:basedOn w:val="Heading1"/>
    <w:next w:val="Normal"/>
    <w:uiPriority w:val="39"/>
    <w:unhideWhenUsed/>
    <w:qFormat/>
    <w:rsid w:val="008732D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732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32D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732D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7881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478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44F19"/>
    <w:pPr>
      <w:spacing w:after="100"/>
      <w:ind w:left="400"/>
    </w:pPr>
  </w:style>
  <w:style w:type="character" w:styleId="UnresolvedMention">
    <w:name w:val="Unresolved Mention"/>
    <w:basedOn w:val="DefaultParagraphFont"/>
    <w:uiPriority w:val="99"/>
    <w:semiHidden/>
    <w:unhideWhenUsed/>
    <w:rsid w:val="00060C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u1t3rl/GPE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ru1t3rl/GPE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catlikecoding.com/unity/tutorials/procedural-grid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95D13-622C-41CC-8BCA-0869D8A2F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</TotalTime>
  <Pages>4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Ruiters</dc:creator>
  <cp:keywords/>
  <dc:description/>
  <cp:lastModifiedBy>Luca Ruiters</cp:lastModifiedBy>
  <cp:revision>58</cp:revision>
  <cp:lastPrinted>2021-09-10T18:32:00Z</cp:lastPrinted>
  <dcterms:created xsi:type="dcterms:W3CDTF">2021-09-08T18:15:00Z</dcterms:created>
  <dcterms:modified xsi:type="dcterms:W3CDTF">2021-09-13T21:36:00Z</dcterms:modified>
</cp:coreProperties>
</file>